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Italy</w:t>
      </w:r>
      <w:r>
        <w:t xml:space="preserve"> </w:t>
      </w:r>
      <w:r>
        <w:t xml:space="preserve">Milan</w:t>
      </w:r>
    </w:p>
    <w:bookmarkStart w:id="20" w:name="cover-letter"/>
    <w:p>
      <w:pPr>
        <w:pStyle w:val="Heading1"/>
      </w:pPr>
      <w:r>
        <w:t xml:space="preserve">Cover Letter</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City, Postal Code]</w:t>
      </w:r>
      <w:r>
        <w:br/>
      </w:r>
      <w:r>
        <w:rPr>
          <w:bCs/>
          <w:b/>
        </w:rPr>
        <w:t xml:space="preserve">Email:</w:t>
      </w:r>
      <w:r>
        <w:t xml:space="preserve"> </w:t>
      </w:r>
      <w:r>
        <w:t xml:space="preserve">[your.email@example.com]</w:t>
      </w:r>
      <w:r>
        <w:br/>
      </w:r>
      <w:r>
        <w:rPr>
          <w:bCs/>
          <w:b/>
        </w:rPr>
        <w:t xml:space="preserve">Phone Number:</w:t>
      </w:r>
      <w:r>
        <w:t xml:space="preserve"> </w:t>
      </w:r>
      <w:r>
        <w:t xml:space="preserve">[Your Phone Number]</w:t>
      </w:r>
    </w:p>
    <w:p>
      <w:pPr>
        <w:pStyle w:val="BodyText"/>
      </w:pPr>
      <w:r>
        <w:t xml:space="preserve">[Date]</w:t>
      </w:r>
    </w:p>
    <w:p>
      <w:pPr>
        <w:pStyle w:val="BodyText"/>
      </w:pPr>
      <w:r>
        <w:rPr>
          <w:bCs/>
          <w:b/>
        </w:rPr>
        <w:t xml:space="preserve">To the Hiring Committee,</w:t>
      </w:r>
      <w:r>
        <w:br/>
      </w:r>
      <w:r>
        <w:t xml:space="preserve">[School Name or Institution Name]</w:t>
      </w:r>
      <w:r>
        <w:br/>
      </w:r>
      <w:r>
        <w:t xml:space="preserve">[School Address]</w:t>
      </w:r>
      <w:r>
        <w:br/>
      </w:r>
      <w:r>
        <w:t xml:space="preserve">Milan, Italy</w:t>
      </w:r>
    </w:p>
    <w:p>
      <w:pPr>
        <w:pStyle w:val="BodyText"/>
      </w:pPr>
      <w:r>
        <w:t xml:space="preserve">I am writing to express my enthusiastic interest in the Primary Teacher position at your esteemed institution in Milan. With a deep passion for education and a commitment to nurturing young minds, I am eager to contribute my skills and experience to support the academic and personal growth of children within the Italian educational framework. This opportunity aligns perfectly with my professional aspirations as a dedicated educator, particularly in the dynamic and culturally rich environment of Italy Milan.</w:t>
      </w:r>
    </w:p>
    <w:p>
      <w:pPr>
        <w:pStyle w:val="BodyText"/>
      </w:pPr>
      <w:r>
        <w:t xml:space="preserve">As a qualified Primary Teacher with [X years] of experience in both national and international settings, I have developed a comprehensive understanding of child development, curriculum design, and classroom management. My academic background includes a degree in [Your Degree] from [University Name], complemented by certifications in early childhood education and special needs support. I am deeply familiar with the Italian educational system's requirements, particularly under Law 258/1997, which emphasizes holistic development, critical thinking, and inclusivity. My teaching philosophy is rooted in fostering creativity, curiosity, and a lifelong love of learning—core principles that resonate strongly with the values of primary education in Italy Milan.</w:t>
      </w:r>
    </w:p>
    <w:p>
      <w:pPr>
        <w:pStyle w:val="BodyText"/>
      </w:pPr>
      <w:r>
        <w:t xml:space="preserve">What draws me to this role is the opportunity to work within a community that prioritizes innovation while honoring tradition. In Italy Milan, where cultural diversity and historical richness shape every aspect of life, I believe that education must be both inclusive and forward-thinking. My experience in designing interdisciplinary projects, such as [specific example: e.g., "a cross-curricular unit on environmental sustainability integrating science, art, and local history"], has equipped me to create engaging learning experiences that align with the Italian national curriculum. I am particularly adept at incorporating technology and hands-on activities to cater to diverse learning styles, ensuring that each child feels empowered to reach their full potential.</w:t>
      </w:r>
    </w:p>
    <w:p>
      <w:pPr>
        <w:pStyle w:val="BodyText"/>
      </w:pPr>
      <w:r>
        <w:t xml:space="preserve">One of my greatest strengths as a Primary Teacher is my ability to build meaningful relationships with students, parents, and colleagues. In Milan’s collaborative educational environment, I have consistently prioritized open communication and partnership with families to support students’ growth both inside and outside the classroom. For instance, during my time at [Previous School or Institution], I initiated a monthly "Family Learning Night" that encouraged parental involvement through workshops on literacy, numeracy, and emotional well-being. This initiative not only strengthened community ties but also reinforced the importance of a shared commitment to education—a value I deeply admire in Italian schools.</w:t>
      </w:r>
    </w:p>
    <w:p>
      <w:pPr>
        <w:pStyle w:val="BodyText"/>
      </w:pPr>
      <w:r>
        <w:t xml:space="preserve">Additionally, my experience working with multilingual and multicultural classrooms has prepared me to navigate the unique challenges and opportunities present in Milan’s diverse student population. I am fluent in [Languages, e.g., "Italian and English"] and have developed strategies to support non-native speakers while celebrating linguistic diversity as a strength. For example, I created a bilingual storytelling program that integrated Italian folklore with students’ native languages, fostering cultural pride and language development simultaneously. This approach reflects my belief that education is not just about academic achievement but also about cultivating respect for different perspectives—a cornerstone of Italian society.</w:t>
      </w:r>
    </w:p>
    <w:p>
      <w:pPr>
        <w:pStyle w:val="BodyText"/>
      </w:pPr>
      <w:r>
        <w:t xml:space="preserve">As a Primary Teacher in Italy Milan, I am eager to contribute to your school’s mission of excellence. I am particularly drawn to [School Name]’s focus on [specific aspect, e.g., "innovative pedagogy or community engagement"], and I am confident that my skills in curriculum development, student-centered instruction, and collaborative teamwork would make me a valuable asset. My ability to adapt to the evolving needs of students and educators, combined with my enthusiasm for the Italian educational landscape, positions me to thrive in this role.</w:t>
      </w:r>
    </w:p>
    <w:p>
      <w:pPr>
        <w:pStyle w:val="BodyText"/>
      </w:pPr>
      <w:r>
        <w:t xml:space="preserve">I am especially excited about the prospect of working within Milan’s vibrant educational ecosystem. The city’s blend of historical landmarks, artistic heritage, and modern innovation creates a unique backdrop for teaching. I am keen to leverage this environment to inspire students through field trips, local partnerships, and culturally relevant projects. For instance, I would love to collaborate with Milan’s museums or cultural institutions to design experiential learning opportunities that connect classroom lessons with real-world experiences.</w:t>
      </w:r>
    </w:p>
    <w:p>
      <w:pPr>
        <w:pStyle w:val="BodyText"/>
      </w:pPr>
      <w:r>
        <w:t xml:space="preserve">Thank you for considering my application. I would be honored to discuss how my background, skills, and passion for education align with the needs of your institution. Please feel free to contact me at [Your Phone Number] or [Your Email Address] at your earliest convenience. I look forward to the opportunity to contribute to the continued success of [School Name] and to support the next generation of learners in Italy Milan.</w:t>
      </w:r>
    </w:p>
    <w:p>
      <w:pPr>
        <w:pStyle w:val="BodyText"/>
      </w:pPr>
      <w:r>
        <w:t xml:space="preserve">Sincerely,</w:t>
      </w:r>
      <w:r>
        <w:br/>
      </w:r>
      <w:r>
        <w:rPr>
          <w:bCs/>
          <w:b/>
        </w:rPr>
        <w:t xml:space="preserve">[Your Full Name]</w:t>
      </w:r>
      <w:r>
        <w:br/>
      </w:r>
      <w:r>
        <w:t xml:space="preserve">[Optional: Attach CV or Refe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in Italy Milan</dc:title>
  <dc:creator/>
  <cp:keywords/>
  <dcterms:created xsi:type="dcterms:W3CDTF">2026-06-02T22:50:32Z</dcterms:created>
  <dcterms:modified xsi:type="dcterms:W3CDTF">2026-06-02T22:50:32Z</dcterms:modified>
</cp:coreProperties>
</file>

<file path=docProps/custom.xml><?xml version="1.0" encoding="utf-8"?>
<Properties xmlns="http://schemas.openxmlformats.org/officeDocument/2006/custom-properties" xmlns:vt="http://schemas.openxmlformats.org/officeDocument/2006/docPropsVTypes"/>
</file>